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BBFA05" w14:textId="77777777" w:rsidR="00CE7C66" w:rsidRDefault="00BC74F0" w:rsidP="001D43D1">
      <w:pPr>
        <w:spacing w:after="0"/>
        <w:rPr>
          <w:b/>
          <w:sz w:val="24"/>
        </w:rPr>
      </w:pPr>
      <w:r w:rsidRPr="00A61587">
        <w:rPr>
          <w:b/>
          <w:sz w:val="24"/>
        </w:rPr>
        <w:t xml:space="preserve">In-Class </w:t>
      </w:r>
      <w:r w:rsidR="00F564C7">
        <w:rPr>
          <w:b/>
          <w:sz w:val="24"/>
        </w:rPr>
        <w:t>Activity</w:t>
      </w:r>
      <w:r w:rsidR="00F97FC6">
        <w:rPr>
          <w:b/>
          <w:sz w:val="24"/>
        </w:rPr>
        <w:t xml:space="preserve"> #1</w:t>
      </w:r>
      <w:r w:rsidR="00BA35EE">
        <w:rPr>
          <w:b/>
          <w:sz w:val="24"/>
        </w:rPr>
        <w:t>3</w:t>
      </w:r>
      <w:bookmarkStart w:id="0" w:name="_GoBack"/>
      <w:bookmarkEnd w:id="0"/>
      <w:r w:rsidR="00F97FC6">
        <w:rPr>
          <w:b/>
          <w:sz w:val="24"/>
        </w:rPr>
        <w:t>.1</w:t>
      </w:r>
      <w:r w:rsidRPr="00A61587">
        <w:rPr>
          <w:b/>
          <w:sz w:val="24"/>
        </w:rPr>
        <w:t xml:space="preserve">: </w:t>
      </w:r>
      <w:r w:rsidR="00CE162F">
        <w:rPr>
          <w:b/>
          <w:sz w:val="24"/>
        </w:rPr>
        <w:t>Computing Support, Confidence, and Lift</w:t>
      </w:r>
      <w:r w:rsidR="00B75821" w:rsidRPr="00A61587">
        <w:rPr>
          <w:b/>
          <w:sz w:val="24"/>
        </w:rPr>
        <w:t xml:space="preserve"> </w:t>
      </w:r>
    </w:p>
    <w:p w14:paraId="23733110" w14:textId="77777777" w:rsidR="00ED3F28" w:rsidRPr="00A61587" w:rsidRDefault="00CE7C66" w:rsidP="00BC74F0">
      <w:pPr>
        <w:rPr>
          <w:b/>
          <w:sz w:val="24"/>
        </w:rPr>
      </w:pPr>
      <w:bookmarkStart w:id="1" w:name="OLE_LINK1"/>
      <w:bookmarkStart w:id="2" w:name="OLE_LINK2"/>
      <w:bookmarkStart w:id="3" w:name="OLE_LINK3"/>
      <w:bookmarkStart w:id="4" w:name="OLE_LINK4"/>
      <w:bookmarkStart w:id="5" w:name="OLE_LINK5"/>
      <w:r>
        <w:rPr>
          <w:b/>
          <w:sz w:val="24"/>
        </w:rPr>
        <w:t>(</w:t>
      </w:r>
      <w:r w:rsidR="005A25C9">
        <w:rPr>
          <w:b/>
          <w:sz w:val="24"/>
        </w:rPr>
        <w:t>Not collected</w:t>
      </w:r>
      <w:r>
        <w:rPr>
          <w:b/>
          <w:sz w:val="24"/>
        </w:rPr>
        <w:t>)</w:t>
      </w:r>
    </w:p>
    <w:bookmarkEnd w:id="1"/>
    <w:bookmarkEnd w:id="2"/>
    <w:bookmarkEnd w:id="3"/>
    <w:bookmarkEnd w:id="4"/>
    <w:bookmarkEnd w:id="5"/>
    <w:p w14:paraId="152E02D7" w14:textId="77777777" w:rsidR="002B68CD" w:rsidRDefault="002B68CD" w:rsidP="002B68CD">
      <w:r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B68CD" w:rsidRPr="00723718" w14:paraId="09FEE4BD" w14:textId="77777777" w:rsidTr="008F1157">
        <w:tc>
          <w:tcPr>
            <w:tcW w:w="920" w:type="dxa"/>
          </w:tcPr>
          <w:p w14:paraId="212FBC49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14:paraId="3F570F9E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Items</w:t>
            </w:r>
          </w:p>
        </w:tc>
      </w:tr>
      <w:tr w:rsidR="002B68CD" w:rsidRPr="006C604E" w14:paraId="2560DC99" w14:textId="77777777" w:rsidTr="008F1157">
        <w:trPr>
          <w:trHeight w:val="70"/>
        </w:trPr>
        <w:tc>
          <w:tcPr>
            <w:tcW w:w="920" w:type="dxa"/>
            <w:hideMark/>
          </w:tcPr>
          <w:p w14:paraId="1299CCF4" w14:textId="77777777" w:rsidR="002B68CD" w:rsidRPr="006C604E" w:rsidRDefault="002B68CD" w:rsidP="008F1157">
            <w:r w:rsidRPr="006C604E">
              <w:rPr>
                <w:bCs/>
              </w:rPr>
              <w:t>1</w:t>
            </w:r>
          </w:p>
        </w:tc>
        <w:tc>
          <w:tcPr>
            <w:tcW w:w="3510" w:type="dxa"/>
          </w:tcPr>
          <w:p w14:paraId="31585926" w14:textId="77777777" w:rsidR="002B68CD" w:rsidRPr="006C604E" w:rsidRDefault="002B68CD" w:rsidP="008F1157">
            <w:r>
              <w:t xml:space="preserve">Coke, Pop-Tarts, Donuts </w:t>
            </w:r>
          </w:p>
        </w:tc>
      </w:tr>
      <w:tr w:rsidR="002B68CD" w:rsidRPr="006C604E" w14:paraId="72789BDF" w14:textId="77777777" w:rsidTr="008F1157">
        <w:trPr>
          <w:trHeight w:val="70"/>
        </w:trPr>
        <w:tc>
          <w:tcPr>
            <w:tcW w:w="920" w:type="dxa"/>
            <w:hideMark/>
          </w:tcPr>
          <w:p w14:paraId="0FFBB29A" w14:textId="77777777" w:rsidR="002B68CD" w:rsidRPr="006C604E" w:rsidRDefault="002B68CD" w:rsidP="008F1157">
            <w:r w:rsidRPr="006C604E">
              <w:t>2</w:t>
            </w:r>
          </w:p>
        </w:tc>
        <w:tc>
          <w:tcPr>
            <w:tcW w:w="3510" w:type="dxa"/>
          </w:tcPr>
          <w:p w14:paraId="45FF6954" w14:textId="77777777" w:rsidR="002B68CD" w:rsidRPr="006C604E" w:rsidRDefault="002B68CD" w:rsidP="008F1157">
            <w:r>
              <w:t>Cheerios, Coke, Donuts, Napkins</w:t>
            </w:r>
          </w:p>
        </w:tc>
      </w:tr>
      <w:tr w:rsidR="002B68CD" w:rsidRPr="006C604E" w14:paraId="442A5FE4" w14:textId="77777777" w:rsidTr="008F1157">
        <w:trPr>
          <w:trHeight w:val="70"/>
        </w:trPr>
        <w:tc>
          <w:tcPr>
            <w:tcW w:w="920" w:type="dxa"/>
            <w:hideMark/>
          </w:tcPr>
          <w:p w14:paraId="1800AA7B" w14:textId="77777777" w:rsidR="002B68CD" w:rsidRPr="006C604E" w:rsidRDefault="002B68CD" w:rsidP="008F1157">
            <w:r w:rsidRPr="006C604E">
              <w:t>3</w:t>
            </w:r>
          </w:p>
        </w:tc>
        <w:tc>
          <w:tcPr>
            <w:tcW w:w="3510" w:type="dxa"/>
          </w:tcPr>
          <w:p w14:paraId="6C98FCE2" w14:textId="77777777" w:rsidR="002B68CD" w:rsidRPr="006C604E" w:rsidRDefault="002B68CD" w:rsidP="008F1157">
            <w:r>
              <w:t>Waffles, Cheerios, Coke, Napkins</w:t>
            </w:r>
          </w:p>
        </w:tc>
      </w:tr>
      <w:tr w:rsidR="002B68CD" w:rsidRPr="006C604E" w14:paraId="49E8B2F0" w14:textId="77777777" w:rsidTr="008F1157">
        <w:trPr>
          <w:trHeight w:val="70"/>
        </w:trPr>
        <w:tc>
          <w:tcPr>
            <w:tcW w:w="920" w:type="dxa"/>
            <w:hideMark/>
          </w:tcPr>
          <w:p w14:paraId="28AD75FC" w14:textId="77777777" w:rsidR="002B68CD" w:rsidRPr="006C604E" w:rsidRDefault="002B68CD" w:rsidP="008F1157">
            <w:r w:rsidRPr="006C604E">
              <w:t>4</w:t>
            </w:r>
          </w:p>
        </w:tc>
        <w:tc>
          <w:tcPr>
            <w:tcW w:w="3510" w:type="dxa"/>
          </w:tcPr>
          <w:p w14:paraId="21941B51" w14:textId="77777777" w:rsidR="002B68CD" w:rsidRPr="006C604E" w:rsidRDefault="002B68CD" w:rsidP="008F1157">
            <w:r>
              <w:t>Bread, Milk, Coke, Napkins</w:t>
            </w:r>
          </w:p>
        </w:tc>
      </w:tr>
      <w:tr w:rsidR="002B68CD" w:rsidRPr="006C604E" w14:paraId="58987478" w14:textId="77777777" w:rsidTr="008F1157">
        <w:trPr>
          <w:trHeight w:val="70"/>
        </w:trPr>
        <w:tc>
          <w:tcPr>
            <w:tcW w:w="920" w:type="dxa"/>
            <w:hideMark/>
          </w:tcPr>
          <w:p w14:paraId="7F258A15" w14:textId="77777777" w:rsidR="002B68CD" w:rsidRPr="006C604E" w:rsidRDefault="002B68CD" w:rsidP="008F1157">
            <w:r w:rsidRPr="006C604E">
              <w:t>5</w:t>
            </w:r>
          </w:p>
        </w:tc>
        <w:tc>
          <w:tcPr>
            <w:tcW w:w="3510" w:type="dxa"/>
          </w:tcPr>
          <w:p w14:paraId="5E2F5338" w14:textId="77777777" w:rsidR="002B68CD" w:rsidRPr="006C604E" w:rsidRDefault="002B68CD" w:rsidP="008F1157">
            <w:r>
              <w:t>Coffee, Bread, Waffles</w:t>
            </w:r>
          </w:p>
        </w:tc>
      </w:tr>
      <w:tr w:rsidR="002B68CD" w14:paraId="5AC0D6F5" w14:textId="77777777" w:rsidTr="008F1157">
        <w:tc>
          <w:tcPr>
            <w:tcW w:w="920" w:type="dxa"/>
          </w:tcPr>
          <w:p w14:paraId="6BB8F35C" w14:textId="77777777" w:rsidR="002B68CD" w:rsidRDefault="002B68CD" w:rsidP="008F1157">
            <w:r>
              <w:t>6</w:t>
            </w:r>
          </w:p>
        </w:tc>
        <w:tc>
          <w:tcPr>
            <w:tcW w:w="3510" w:type="dxa"/>
          </w:tcPr>
          <w:p w14:paraId="315D1379" w14:textId="77777777" w:rsidR="002B68CD" w:rsidRDefault="002B68CD" w:rsidP="008F1157">
            <w:r>
              <w:t>Coke, Bread, Pop-Tarts</w:t>
            </w:r>
          </w:p>
        </w:tc>
      </w:tr>
      <w:tr w:rsidR="002B68CD" w14:paraId="422B898C" w14:textId="77777777" w:rsidTr="008F1157">
        <w:tc>
          <w:tcPr>
            <w:tcW w:w="920" w:type="dxa"/>
          </w:tcPr>
          <w:p w14:paraId="33035237" w14:textId="77777777" w:rsidR="002B68CD" w:rsidRDefault="002B68CD" w:rsidP="008F1157">
            <w:r>
              <w:t>7</w:t>
            </w:r>
          </w:p>
        </w:tc>
        <w:tc>
          <w:tcPr>
            <w:tcW w:w="3510" w:type="dxa"/>
          </w:tcPr>
          <w:p w14:paraId="2175E053" w14:textId="77777777" w:rsidR="002B68CD" w:rsidRDefault="002B68CD" w:rsidP="008F1157">
            <w:r>
              <w:t>Milk, Waffles, Pop-Tarts</w:t>
            </w:r>
          </w:p>
        </w:tc>
      </w:tr>
      <w:tr w:rsidR="002B68CD" w14:paraId="2E1C55C4" w14:textId="77777777" w:rsidTr="008F1157">
        <w:tc>
          <w:tcPr>
            <w:tcW w:w="920" w:type="dxa"/>
          </w:tcPr>
          <w:p w14:paraId="1B489EF2" w14:textId="77777777" w:rsidR="002B68CD" w:rsidRDefault="002B68CD" w:rsidP="008F1157">
            <w:r>
              <w:t>8</w:t>
            </w:r>
          </w:p>
        </w:tc>
        <w:tc>
          <w:tcPr>
            <w:tcW w:w="3510" w:type="dxa"/>
          </w:tcPr>
          <w:p w14:paraId="4C0670A5" w14:textId="77777777" w:rsidR="002B68CD" w:rsidRDefault="002B68CD" w:rsidP="008F1157">
            <w:r>
              <w:t>Coke, Pop-Tarts, Donuts, Napkins</w:t>
            </w:r>
          </w:p>
        </w:tc>
      </w:tr>
    </w:tbl>
    <w:p w14:paraId="1013024B" w14:textId="77777777" w:rsidR="002B68CD" w:rsidRDefault="002B68CD" w:rsidP="001D43D1">
      <w:pPr>
        <w:spacing w:after="0"/>
      </w:pPr>
    </w:p>
    <w:p w14:paraId="444BB2AA" w14:textId="77777777" w:rsidR="002B68CD" w:rsidRDefault="0039415F" w:rsidP="002B68CD">
      <w:r>
        <w:t xml:space="preserve">Compute the support, </w:t>
      </w:r>
      <w:r w:rsidR="002B68CD">
        <w:t>confidence</w:t>
      </w:r>
      <w:r>
        <w:t>, and lift</w:t>
      </w:r>
      <w:r w:rsidR="002B68CD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5"/>
        <w:gridCol w:w="3330"/>
        <w:gridCol w:w="1357"/>
        <w:gridCol w:w="1455"/>
        <w:gridCol w:w="2510"/>
      </w:tblGrid>
      <w:tr w:rsidR="002B68CD" w:rsidRPr="00723718" w14:paraId="25E4521A" w14:textId="77777777" w:rsidTr="002B68CD">
        <w:tc>
          <w:tcPr>
            <w:tcW w:w="3685" w:type="dxa"/>
            <w:gridSpan w:val="2"/>
          </w:tcPr>
          <w:p w14:paraId="2711FF2C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Rule</w:t>
            </w:r>
          </w:p>
        </w:tc>
        <w:tc>
          <w:tcPr>
            <w:tcW w:w="1357" w:type="dxa"/>
          </w:tcPr>
          <w:p w14:paraId="78770589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Support</w:t>
            </w:r>
          </w:p>
        </w:tc>
        <w:tc>
          <w:tcPr>
            <w:tcW w:w="1455" w:type="dxa"/>
          </w:tcPr>
          <w:p w14:paraId="091C4EB6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Confidence</w:t>
            </w:r>
          </w:p>
        </w:tc>
        <w:tc>
          <w:tcPr>
            <w:tcW w:w="2510" w:type="dxa"/>
          </w:tcPr>
          <w:p w14:paraId="1E044C00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Lift</w:t>
            </w:r>
          </w:p>
        </w:tc>
      </w:tr>
      <w:tr w:rsidR="002B68CD" w14:paraId="35EA30A4" w14:textId="77777777" w:rsidTr="002B68CD">
        <w:trPr>
          <w:trHeight w:val="152"/>
        </w:trPr>
        <w:tc>
          <w:tcPr>
            <w:tcW w:w="355" w:type="dxa"/>
          </w:tcPr>
          <w:p w14:paraId="432E6877" w14:textId="77777777" w:rsidR="002B68CD" w:rsidRDefault="002B68CD" w:rsidP="002B68CD">
            <w:r>
              <w:t>1</w:t>
            </w:r>
          </w:p>
        </w:tc>
        <w:tc>
          <w:tcPr>
            <w:tcW w:w="3330" w:type="dxa"/>
          </w:tcPr>
          <w:p w14:paraId="666A7FD6" w14:textId="77777777" w:rsidR="002B68CD" w:rsidRDefault="002B68CD" w:rsidP="002B68CD">
            <w:r>
              <w:t xml:space="preserve">{Coke, Pop-Tarts} </w:t>
            </w:r>
            <w:r>
              <w:sym w:font="Wingdings" w:char="F0E0"/>
            </w:r>
            <w:r>
              <w:t>{Donuts}</w:t>
            </w:r>
          </w:p>
        </w:tc>
        <w:tc>
          <w:tcPr>
            <w:tcW w:w="1357" w:type="dxa"/>
          </w:tcPr>
          <w:p w14:paraId="1EB71015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6FF0B936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00FE46AE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14:paraId="59B15C8C" w14:textId="77777777" w:rsidTr="002B68CD">
        <w:trPr>
          <w:trHeight w:val="152"/>
        </w:trPr>
        <w:tc>
          <w:tcPr>
            <w:tcW w:w="355" w:type="dxa"/>
          </w:tcPr>
          <w:p w14:paraId="7458DC97" w14:textId="77777777" w:rsidR="002B68CD" w:rsidRDefault="002B68CD" w:rsidP="002B68CD">
            <w:r>
              <w:t>2</w:t>
            </w:r>
          </w:p>
        </w:tc>
        <w:tc>
          <w:tcPr>
            <w:tcW w:w="3330" w:type="dxa"/>
          </w:tcPr>
          <w:p w14:paraId="1013906F" w14:textId="77777777" w:rsidR="002B68CD" w:rsidRDefault="002B68CD" w:rsidP="002B68CD">
            <w:r>
              <w:t xml:space="preserve">{Coke} </w:t>
            </w:r>
            <w:r>
              <w:sym w:font="Wingdings" w:char="F0E0"/>
            </w:r>
            <w:r>
              <w:t xml:space="preserve"> {Pop-Tarts, Donuts}</w:t>
            </w:r>
          </w:p>
        </w:tc>
        <w:tc>
          <w:tcPr>
            <w:tcW w:w="1357" w:type="dxa"/>
          </w:tcPr>
          <w:p w14:paraId="5998A44D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4FE3FDBB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7889CE04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14:paraId="4FC27228" w14:textId="77777777" w:rsidTr="002B68CD">
        <w:tc>
          <w:tcPr>
            <w:tcW w:w="355" w:type="dxa"/>
          </w:tcPr>
          <w:p w14:paraId="043852AF" w14:textId="77777777" w:rsidR="002B68CD" w:rsidRDefault="00C56EFE" w:rsidP="00C56EFE">
            <w:r>
              <w:t>3</w:t>
            </w:r>
          </w:p>
        </w:tc>
        <w:tc>
          <w:tcPr>
            <w:tcW w:w="3330" w:type="dxa"/>
          </w:tcPr>
          <w:p w14:paraId="7FC8C5A8" w14:textId="77777777" w:rsidR="002B68CD" w:rsidRDefault="002B68CD" w:rsidP="002B68CD">
            <w:r>
              <w:t xml:space="preserve">{Coke} </w:t>
            </w:r>
            <w:r>
              <w:sym w:font="Wingdings" w:char="F0E0"/>
            </w:r>
            <w:r>
              <w:t xml:space="preserve"> {Donuts, Napkins} </w:t>
            </w:r>
          </w:p>
        </w:tc>
        <w:tc>
          <w:tcPr>
            <w:tcW w:w="1357" w:type="dxa"/>
          </w:tcPr>
          <w:p w14:paraId="5453C62D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2CE687D6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22F5EE44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14:paraId="2C7C2242" w14:textId="77777777" w:rsidTr="002B68CD">
        <w:tc>
          <w:tcPr>
            <w:tcW w:w="355" w:type="dxa"/>
          </w:tcPr>
          <w:p w14:paraId="71A23EFF" w14:textId="77777777" w:rsidR="002B68CD" w:rsidRDefault="00C56EFE" w:rsidP="00C56EFE">
            <w:r>
              <w:t>4</w:t>
            </w:r>
          </w:p>
        </w:tc>
        <w:tc>
          <w:tcPr>
            <w:tcW w:w="3330" w:type="dxa"/>
          </w:tcPr>
          <w:p w14:paraId="7857AE00" w14:textId="77777777" w:rsidR="002B68CD" w:rsidRDefault="002B68CD" w:rsidP="002B68CD">
            <w:r>
              <w:t xml:space="preserve">{Coffee} </w:t>
            </w:r>
            <w:r>
              <w:sym w:font="Wingdings" w:char="F0E0"/>
            </w:r>
            <w:r>
              <w:t xml:space="preserve"> {Bread, Waffles}</w:t>
            </w:r>
          </w:p>
        </w:tc>
        <w:tc>
          <w:tcPr>
            <w:tcW w:w="1357" w:type="dxa"/>
          </w:tcPr>
          <w:p w14:paraId="56BB2F75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66188646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55E42569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0F7452" w14:paraId="3C09AF14" w14:textId="77777777" w:rsidTr="002B68CD">
        <w:tc>
          <w:tcPr>
            <w:tcW w:w="355" w:type="dxa"/>
          </w:tcPr>
          <w:p w14:paraId="313B1425" w14:textId="77777777" w:rsidR="000F7452" w:rsidRDefault="00C56EFE" w:rsidP="00C56EFE">
            <w:r>
              <w:t>5</w:t>
            </w:r>
          </w:p>
        </w:tc>
        <w:tc>
          <w:tcPr>
            <w:tcW w:w="3330" w:type="dxa"/>
          </w:tcPr>
          <w:p w14:paraId="4280A4EF" w14:textId="77777777" w:rsidR="000F7452" w:rsidRDefault="000F7452" w:rsidP="002B68CD">
            <w:r>
              <w:t xml:space="preserve">{Coke} </w:t>
            </w:r>
            <w:r>
              <w:sym w:font="Wingdings" w:char="F0E0"/>
            </w:r>
            <w:r>
              <w:t xml:space="preserve"> {Donuts}</w:t>
            </w:r>
          </w:p>
        </w:tc>
        <w:tc>
          <w:tcPr>
            <w:tcW w:w="1357" w:type="dxa"/>
          </w:tcPr>
          <w:p w14:paraId="5C444854" w14:textId="77777777" w:rsidR="000F7452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4297A0BF" w14:textId="77777777" w:rsidR="000F7452" w:rsidRPr="002B68CD" w:rsidRDefault="000F7452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4DFE9E3F" w14:textId="77777777" w:rsidR="000F7452" w:rsidRPr="002B68CD" w:rsidRDefault="000F7452" w:rsidP="000F7452">
            <w:pPr>
              <w:rPr>
                <w:rFonts w:ascii="Calibri" w:eastAsia="Calibri" w:hAnsi="Calibri" w:cs="Times New Roman"/>
                <w:b/>
                <w:color w:val="FF0000"/>
              </w:rPr>
            </w:pPr>
          </w:p>
        </w:tc>
      </w:tr>
    </w:tbl>
    <w:p w14:paraId="5A8E6416" w14:textId="77777777" w:rsidR="002B68CD" w:rsidRDefault="002B68CD" w:rsidP="001D43D1">
      <w:pPr>
        <w:spacing w:after="0"/>
      </w:pPr>
    </w:p>
    <w:p w14:paraId="23A28752" w14:textId="77777777" w:rsidR="000F7452" w:rsidRDefault="0039415F" w:rsidP="0039415F">
      <w:pPr>
        <w:pStyle w:val="ListParagraph"/>
        <w:numPr>
          <w:ilvl w:val="0"/>
          <w:numId w:val="18"/>
        </w:numPr>
      </w:pPr>
      <w:r>
        <w:t xml:space="preserve">Which rule has the strongest association? </w:t>
      </w:r>
      <w:r w:rsidR="005836D4">
        <w:t>How do you know?</w:t>
      </w:r>
    </w:p>
    <w:p w14:paraId="2D2E1AC6" w14:textId="77777777" w:rsidR="0039415F" w:rsidRPr="000F7452" w:rsidRDefault="003360F8" w:rsidP="000F7452">
      <w:pPr>
        <w:rPr>
          <w:b/>
        </w:rPr>
      </w:pPr>
      <w:r>
        <w:rPr>
          <w:b/>
          <w:color w:val="FF0000"/>
        </w:rPr>
        <w:br/>
      </w:r>
      <w:r>
        <w:rPr>
          <w:b/>
          <w:color w:val="FF0000"/>
        </w:rPr>
        <w:br/>
      </w:r>
      <w:r w:rsidR="0039415F" w:rsidRPr="000F7452">
        <w:rPr>
          <w:b/>
        </w:rPr>
        <w:br/>
      </w:r>
    </w:p>
    <w:p w14:paraId="5CC5EA6E" w14:textId="77777777" w:rsidR="0039415F" w:rsidRDefault="000F7452" w:rsidP="0039415F">
      <w:pPr>
        <w:pStyle w:val="ListParagraph"/>
        <w:numPr>
          <w:ilvl w:val="0"/>
          <w:numId w:val="18"/>
        </w:numPr>
      </w:pPr>
      <w:r>
        <w:t xml:space="preserve">Consider a customer who is walking through the store with only a bottle of coke in their shopping cart. You then see them put pop-tarts in their cart. Do you become </w:t>
      </w:r>
      <w:proofErr w:type="gramStart"/>
      <w:r>
        <w:t>more or less sure</w:t>
      </w:r>
      <w:proofErr w:type="gramEnd"/>
      <w:r>
        <w:t xml:space="preserve"> than you were before that they will buy donuts? Explain.</w:t>
      </w:r>
    </w:p>
    <w:p w14:paraId="2FBF6942" w14:textId="77777777" w:rsidR="00CE162F" w:rsidRDefault="003360F8" w:rsidP="00172926">
      <w:pPr>
        <w:rPr>
          <w:b/>
          <w:i/>
          <w:sz w:val="24"/>
        </w:rPr>
      </w:pPr>
      <w:r>
        <w:rPr>
          <w:b/>
          <w:color w:val="FF0000"/>
        </w:rPr>
        <w:br/>
      </w:r>
    </w:p>
    <w:p w14:paraId="5D35E703" w14:textId="77777777" w:rsidR="00A70767" w:rsidRDefault="00A70767">
      <w:pPr>
        <w:rPr>
          <w:b/>
          <w:i/>
          <w:sz w:val="24"/>
        </w:rPr>
      </w:pPr>
      <w:r>
        <w:rPr>
          <w:b/>
          <w:i/>
          <w:sz w:val="24"/>
        </w:rPr>
        <w:br w:type="page"/>
      </w:r>
    </w:p>
    <w:p w14:paraId="77EC365A" w14:textId="77777777" w:rsidR="00172926" w:rsidRPr="00172926" w:rsidRDefault="00172926" w:rsidP="00172926">
      <w:pPr>
        <w:rPr>
          <w:b/>
          <w:i/>
          <w:sz w:val="24"/>
        </w:rPr>
      </w:pPr>
      <w:r w:rsidRPr="00172926">
        <w:rPr>
          <w:b/>
          <w:i/>
          <w:sz w:val="24"/>
        </w:rPr>
        <w:lastRenderedPageBreak/>
        <w:t>Computing lift based on aggregate purchase numbers</w:t>
      </w:r>
    </w:p>
    <w:p w14:paraId="3BEE19D9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the </w:t>
      </w:r>
      <w:proofErr w:type="spellStart"/>
      <w:r>
        <w:t>Squishee</w:t>
      </w:r>
      <w:proofErr w:type="spellEnd"/>
      <w:r>
        <w:t xml:space="preserve">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354684" w:rsidRPr="00E9151A" w14:paraId="60CB5782" w14:textId="77777777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27D1D" w14:textId="77777777" w:rsidR="00354684" w:rsidRPr="00E9151A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68EDD" w14:textId="77777777" w:rsidR="00354684" w:rsidRPr="00E9151A" w:rsidRDefault="00354684" w:rsidP="008F1157">
            <w:pPr>
              <w:jc w:val="center"/>
            </w:pPr>
            <w:proofErr w:type="spellStart"/>
            <w:r>
              <w:t>Squishee</w:t>
            </w:r>
            <w:proofErr w:type="spellEnd"/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837925" w14:textId="77777777" w:rsidR="00354684" w:rsidRPr="00E9151A" w:rsidRDefault="00354684" w:rsidP="008F1157"/>
        </w:tc>
      </w:tr>
      <w:tr w:rsidR="00354684" w:rsidRPr="00E9151A" w14:paraId="5E36CF28" w14:textId="77777777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E8F29C" w14:textId="77777777" w:rsidR="00354684" w:rsidRDefault="00354684" w:rsidP="008F1157"/>
          <w:p w14:paraId="4AB04973" w14:textId="77777777" w:rsidR="00354684" w:rsidRPr="00E9151A" w:rsidRDefault="00354684" w:rsidP="008F1157">
            <w:r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EA780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6CDAD4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3BE1E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719390" w14:textId="77777777" w:rsidR="00354684" w:rsidRPr="00E9151A" w:rsidRDefault="00354684" w:rsidP="008F1157"/>
        </w:tc>
      </w:tr>
      <w:tr w:rsidR="00354684" w:rsidRPr="00E9151A" w14:paraId="4A70CCE6" w14:textId="77777777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7B6152F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579C3F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11CD36" w14:textId="77777777" w:rsidR="00354684" w:rsidRPr="00E9151A" w:rsidRDefault="00354684" w:rsidP="008F1157">
            <w:r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FA96E3" w14:textId="77777777" w:rsidR="00354684" w:rsidRPr="00E9151A" w:rsidRDefault="00354684" w:rsidP="008F1157">
            <w:r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7B6F7C" w14:textId="77777777" w:rsidR="00354684" w:rsidRPr="00E9151A" w:rsidRDefault="00354684" w:rsidP="008F1157"/>
        </w:tc>
      </w:tr>
      <w:tr w:rsidR="00354684" w:rsidRPr="00E9151A" w14:paraId="594AADD2" w14:textId="77777777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4718046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52ECC5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523EA0" w14:textId="77777777" w:rsidR="00354684" w:rsidRPr="00E9151A" w:rsidRDefault="00354684" w:rsidP="008F1157">
            <w:r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3939C0" w14:textId="77777777" w:rsidR="00354684" w:rsidRPr="00E9151A" w:rsidRDefault="00354684" w:rsidP="008F1157">
            <w:r>
              <w:t>5</w:t>
            </w:r>
            <w:r w:rsidRPr="00E9151A">
              <w:t>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692204" w14:textId="77777777" w:rsidR="00354684" w:rsidRPr="00E9151A" w:rsidRDefault="00354684" w:rsidP="008F1157"/>
        </w:tc>
      </w:tr>
      <w:tr w:rsidR="00354684" w:rsidRPr="00E9151A" w14:paraId="28D9C3B3" w14:textId="77777777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FB3E3D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8F61AE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340E7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FDBEF4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9352BC" w14:textId="77777777" w:rsidR="00354684" w:rsidRPr="00E9151A" w:rsidRDefault="00BD2034" w:rsidP="008F1157">
            <w:r>
              <w:t>Total:</w:t>
            </w:r>
            <w:r w:rsidR="00F445B1">
              <w:t xml:space="preserve"> </w:t>
            </w:r>
            <w:r w:rsidR="00354684">
              <w:t>1850</w:t>
            </w:r>
            <w:r w:rsidR="00354684" w:rsidRPr="00E9151A">
              <w:t>0</w:t>
            </w:r>
          </w:p>
        </w:tc>
      </w:tr>
    </w:tbl>
    <w:p w14:paraId="453575DB" w14:textId="77777777" w:rsidR="00354684" w:rsidRDefault="00354684" w:rsidP="00354684">
      <w:r>
        <w:t xml:space="preserve">What is the lift for the rule {Peanut Butter Bowl} </w:t>
      </w:r>
      <w:r>
        <w:sym w:font="Wingdings" w:char="F0E0"/>
      </w:r>
      <w:r>
        <w:t xml:space="preserve"> {</w:t>
      </w:r>
      <w:proofErr w:type="spellStart"/>
      <w:r>
        <w:t>Squishee</w:t>
      </w:r>
      <w:proofErr w:type="spellEnd"/>
      <w:r>
        <w:t>}?</w:t>
      </w:r>
      <w:r>
        <w:br/>
        <w:t xml:space="preserve">(Are people who bought a Peanut Butter Bowl more likely than chance to buy a </w:t>
      </w:r>
      <w:proofErr w:type="spellStart"/>
      <w:r>
        <w:t>Squishee</w:t>
      </w:r>
      <w:proofErr w:type="spellEnd"/>
      <w:r>
        <w:t xml:space="preserve"> too?)</w:t>
      </w:r>
    </w:p>
    <w:p w14:paraId="2EF72581" w14:textId="77777777" w:rsidR="003360F8" w:rsidRDefault="003360F8">
      <w:r>
        <w:rPr>
          <w:b/>
          <w:color w:val="FF0000"/>
        </w:rPr>
        <w:br/>
      </w:r>
      <w:r>
        <w:rPr>
          <w:b/>
          <w:color w:val="FF0000"/>
        </w:rPr>
        <w:br/>
      </w:r>
    </w:p>
    <w:p w14:paraId="5A66A2A0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Potato Chips and </w:t>
      </w:r>
      <w:proofErr w:type="spellStart"/>
      <w:r>
        <w:t>Krusty</w:t>
      </w:r>
      <w:proofErr w:type="spellEnd"/>
      <w:r>
        <w:t>-O’s. Here’s a profile of 10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3"/>
        <w:gridCol w:w="591"/>
        <w:gridCol w:w="735"/>
        <w:gridCol w:w="735"/>
        <w:gridCol w:w="846"/>
        <w:gridCol w:w="882"/>
      </w:tblGrid>
      <w:tr w:rsidR="00354684" w:rsidRPr="00E9151A" w14:paraId="6B5EEC0A" w14:textId="77777777" w:rsidTr="00F445B1">
        <w:trPr>
          <w:gridAfter w:val="1"/>
          <w:wAfter w:w="882" w:type="dxa"/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79A905" w14:textId="77777777" w:rsidR="00354684" w:rsidRPr="00E9151A" w:rsidRDefault="00354684" w:rsidP="008F1157"/>
        </w:tc>
        <w:tc>
          <w:tcPr>
            <w:tcW w:w="206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F6F1" w14:textId="77777777" w:rsidR="00354684" w:rsidRPr="00E9151A" w:rsidRDefault="00354684" w:rsidP="008F1157">
            <w:pPr>
              <w:jc w:val="center"/>
            </w:pPr>
            <w:proofErr w:type="spellStart"/>
            <w:r>
              <w:t>Krusty</w:t>
            </w:r>
            <w:proofErr w:type="spellEnd"/>
            <w:r>
              <w:t>-O’s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EF3206" w14:textId="77777777" w:rsidR="00354684" w:rsidRPr="00E9151A" w:rsidRDefault="00354684" w:rsidP="008F1157"/>
        </w:tc>
      </w:tr>
      <w:tr w:rsidR="00354684" w:rsidRPr="00E9151A" w14:paraId="0DD10624" w14:textId="77777777" w:rsidTr="00F445B1">
        <w:trPr>
          <w:trHeight w:val="584"/>
          <w:jc w:val="center"/>
        </w:trPr>
        <w:tc>
          <w:tcPr>
            <w:tcW w:w="1353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922FFF" w14:textId="77777777" w:rsidR="00354684" w:rsidRDefault="00354684" w:rsidP="008F1157"/>
          <w:p w14:paraId="0A4826ED" w14:textId="77777777" w:rsidR="00354684" w:rsidRDefault="00354684" w:rsidP="008F1157"/>
          <w:p w14:paraId="0D0A0B0C" w14:textId="77777777" w:rsidR="00354684" w:rsidRPr="00E9151A" w:rsidRDefault="00354684" w:rsidP="008F1157">
            <w:r>
              <w:t>Potato Chips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5680A2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91A64F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A60E46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7E6AB8" w14:textId="77777777" w:rsidR="00354684" w:rsidRPr="00E9151A" w:rsidRDefault="00354684" w:rsidP="008F1157"/>
        </w:tc>
      </w:tr>
      <w:tr w:rsidR="00354684" w:rsidRPr="00E9151A" w14:paraId="387277AE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6E538C5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BF9F0E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45AC7C" w14:textId="77777777" w:rsidR="00354684" w:rsidRPr="00E9151A" w:rsidRDefault="00354684" w:rsidP="008F1157">
            <w:r>
              <w:t>5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F6E711" w14:textId="77777777" w:rsidR="00354684" w:rsidRPr="00E9151A" w:rsidRDefault="00354684" w:rsidP="008F1157">
            <w:r>
              <w:t>1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0B3EBB" w14:textId="77777777" w:rsidR="00354684" w:rsidRPr="00E9151A" w:rsidRDefault="00354684" w:rsidP="008F1157"/>
        </w:tc>
      </w:tr>
      <w:tr w:rsidR="00354684" w:rsidRPr="00E9151A" w14:paraId="31ED3D7F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A662FB2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407F34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CC8EF" w14:textId="77777777" w:rsidR="00354684" w:rsidRPr="00E9151A" w:rsidRDefault="00354684" w:rsidP="008F1157">
            <w:r>
              <w:t>4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95208A" w14:textId="77777777" w:rsidR="00354684" w:rsidRPr="00E9151A" w:rsidRDefault="00354684" w:rsidP="008F1157">
            <w:r>
              <w:t>5</w:t>
            </w:r>
            <w:r w:rsidRPr="00E9151A">
              <w:t>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0E0BF3" w14:textId="77777777" w:rsidR="00354684" w:rsidRPr="00E9151A" w:rsidRDefault="00354684" w:rsidP="008F1157"/>
        </w:tc>
      </w:tr>
      <w:tr w:rsidR="00354684" w:rsidRPr="00E9151A" w14:paraId="10A70ABE" w14:textId="77777777" w:rsidTr="00F445B1">
        <w:trPr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D1144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6C5FA2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D7C20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FD342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4859BA" w14:textId="77777777" w:rsidR="00354684" w:rsidRPr="00E9151A" w:rsidRDefault="00F445B1" w:rsidP="008F1157">
            <w:r>
              <w:t xml:space="preserve">Total: </w:t>
            </w:r>
            <w:r w:rsidR="00354684">
              <w:t>1050</w:t>
            </w:r>
            <w:r w:rsidR="00354684" w:rsidRPr="00E9151A">
              <w:t>0</w:t>
            </w:r>
          </w:p>
        </w:tc>
      </w:tr>
    </w:tbl>
    <w:p w14:paraId="7353CA27" w14:textId="77777777" w:rsidR="00354684" w:rsidRDefault="00354684" w:rsidP="00354684">
      <w:r>
        <w:t xml:space="preserve">What is the lift for the rule {Potato Chips} </w:t>
      </w:r>
      <w:r>
        <w:sym w:font="Wingdings" w:char="F0E0"/>
      </w:r>
      <w:r>
        <w:t xml:space="preserve"> {</w:t>
      </w:r>
      <w:proofErr w:type="spellStart"/>
      <w:r>
        <w:t>Krusty</w:t>
      </w:r>
      <w:proofErr w:type="spellEnd"/>
      <w:r>
        <w:t>-O’s}?</w:t>
      </w:r>
      <w:r>
        <w:br/>
        <w:t xml:space="preserve">(Are people who bought Potato Chips more likely than chance to buy </w:t>
      </w:r>
      <w:proofErr w:type="spellStart"/>
      <w:r>
        <w:t>Krusty</w:t>
      </w:r>
      <w:proofErr w:type="spellEnd"/>
      <w:r>
        <w:t>-O’s too?)</w:t>
      </w:r>
    </w:p>
    <w:p w14:paraId="707F1DAC" w14:textId="77777777" w:rsidR="00354684" w:rsidRDefault="00354684" w:rsidP="00354684"/>
    <w:p w14:paraId="57A231B7" w14:textId="77777777" w:rsidR="000F7452" w:rsidRDefault="000F7452" w:rsidP="00172926"/>
    <w:sectPr w:rsidR="000F7452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374261" w14:textId="77777777" w:rsidR="00537778" w:rsidRDefault="00537778" w:rsidP="00BD25E7">
      <w:pPr>
        <w:spacing w:after="0" w:line="240" w:lineRule="auto"/>
      </w:pPr>
      <w:r>
        <w:separator/>
      </w:r>
    </w:p>
  </w:endnote>
  <w:endnote w:type="continuationSeparator" w:id="0">
    <w:p w14:paraId="76BCF84F" w14:textId="77777777" w:rsidR="00537778" w:rsidRDefault="00537778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F61460" w14:textId="77777777" w:rsidR="00537778" w:rsidRDefault="00537778" w:rsidP="00BD25E7">
      <w:pPr>
        <w:spacing w:after="0" w:line="240" w:lineRule="auto"/>
      </w:pPr>
      <w:r>
        <w:separator/>
      </w:r>
    </w:p>
  </w:footnote>
  <w:footnote w:type="continuationSeparator" w:id="0">
    <w:p w14:paraId="617708A4" w14:textId="77777777" w:rsidR="00537778" w:rsidRDefault="00537778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8"/>
  </w:num>
  <w:num w:numId="3">
    <w:abstractNumId w:val="13"/>
  </w:num>
  <w:num w:numId="4">
    <w:abstractNumId w:val="9"/>
  </w:num>
  <w:num w:numId="5">
    <w:abstractNumId w:val="1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5"/>
  </w:num>
  <w:num w:numId="11">
    <w:abstractNumId w:val="1"/>
  </w:num>
  <w:num w:numId="12">
    <w:abstractNumId w:val="16"/>
  </w:num>
  <w:num w:numId="13">
    <w:abstractNumId w:val="0"/>
  </w:num>
  <w:num w:numId="14">
    <w:abstractNumId w:val="10"/>
  </w:num>
  <w:num w:numId="15">
    <w:abstractNumId w:val="17"/>
  </w:num>
  <w:num w:numId="16">
    <w:abstractNumId w:val="7"/>
  </w:num>
  <w:num w:numId="17">
    <w:abstractNumId w:val="19"/>
  </w:num>
  <w:num w:numId="18">
    <w:abstractNumId w:val="3"/>
  </w:num>
  <w:num w:numId="19">
    <w:abstractNumId w:val="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517D9"/>
    <w:rsid w:val="0015501C"/>
    <w:rsid w:val="00172926"/>
    <w:rsid w:val="00181329"/>
    <w:rsid w:val="00183008"/>
    <w:rsid w:val="00187613"/>
    <w:rsid w:val="001A048E"/>
    <w:rsid w:val="001A2119"/>
    <w:rsid w:val="001A298A"/>
    <w:rsid w:val="001A4BEA"/>
    <w:rsid w:val="001A5294"/>
    <w:rsid w:val="001A6266"/>
    <w:rsid w:val="001A7B8B"/>
    <w:rsid w:val="001B0A76"/>
    <w:rsid w:val="001B5EB6"/>
    <w:rsid w:val="001D12BD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A57CB"/>
    <w:rsid w:val="002A5D2E"/>
    <w:rsid w:val="002A610F"/>
    <w:rsid w:val="002B1282"/>
    <w:rsid w:val="002B3C8F"/>
    <w:rsid w:val="002B68CD"/>
    <w:rsid w:val="002D123E"/>
    <w:rsid w:val="002D493C"/>
    <w:rsid w:val="002E0148"/>
    <w:rsid w:val="002E5A5C"/>
    <w:rsid w:val="002F5077"/>
    <w:rsid w:val="002F51C9"/>
    <w:rsid w:val="003011C0"/>
    <w:rsid w:val="00301C06"/>
    <w:rsid w:val="00304321"/>
    <w:rsid w:val="003055FC"/>
    <w:rsid w:val="00306478"/>
    <w:rsid w:val="003142ED"/>
    <w:rsid w:val="00316510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422DC"/>
    <w:rsid w:val="00442499"/>
    <w:rsid w:val="00450B47"/>
    <w:rsid w:val="00452875"/>
    <w:rsid w:val="004564C0"/>
    <w:rsid w:val="0045725B"/>
    <w:rsid w:val="00460D70"/>
    <w:rsid w:val="004769EE"/>
    <w:rsid w:val="0048011F"/>
    <w:rsid w:val="004839C3"/>
    <w:rsid w:val="004841DF"/>
    <w:rsid w:val="00486409"/>
    <w:rsid w:val="004A2D40"/>
    <w:rsid w:val="004B2740"/>
    <w:rsid w:val="004B5BA1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778"/>
    <w:rsid w:val="005378B5"/>
    <w:rsid w:val="005403B4"/>
    <w:rsid w:val="0054073F"/>
    <w:rsid w:val="00547547"/>
    <w:rsid w:val="0055451B"/>
    <w:rsid w:val="00562D41"/>
    <w:rsid w:val="00563AB7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5240"/>
    <w:rsid w:val="005E4F60"/>
    <w:rsid w:val="005E69FE"/>
    <w:rsid w:val="005F0741"/>
    <w:rsid w:val="00600730"/>
    <w:rsid w:val="00606B74"/>
    <w:rsid w:val="00610C5B"/>
    <w:rsid w:val="00623576"/>
    <w:rsid w:val="0062411A"/>
    <w:rsid w:val="00630C65"/>
    <w:rsid w:val="006402A9"/>
    <w:rsid w:val="006460DA"/>
    <w:rsid w:val="00655FBE"/>
    <w:rsid w:val="00666F0A"/>
    <w:rsid w:val="00667F14"/>
    <w:rsid w:val="00686666"/>
    <w:rsid w:val="006A12DE"/>
    <w:rsid w:val="006A5726"/>
    <w:rsid w:val="006B14B6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70A13"/>
    <w:rsid w:val="00781650"/>
    <w:rsid w:val="00781719"/>
    <w:rsid w:val="00786FCE"/>
    <w:rsid w:val="00787416"/>
    <w:rsid w:val="007A6435"/>
    <w:rsid w:val="007C29AF"/>
    <w:rsid w:val="007C75D6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5852"/>
    <w:rsid w:val="00883A42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1293D"/>
    <w:rsid w:val="00914B22"/>
    <w:rsid w:val="00920884"/>
    <w:rsid w:val="009276B3"/>
    <w:rsid w:val="009307C5"/>
    <w:rsid w:val="00935298"/>
    <w:rsid w:val="00945597"/>
    <w:rsid w:val="00965EAD"/>
    <w:rsid w:val="00976C87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A339B"/>
    <w:rsid w:val="00AA4408"/>
    <w:rsid w:val="00AA4EE8"/>
    <w:rsid w:val="00AB11D6"/>
    <w:rsid w:val="00AC043C"/>
    <w:rsid w:val="00AC3F4B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A35EE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635FC"/>
    <w:rsid w:val="00D72D53"/>
    <w:rsid w:val="00D7360A"/>
    <w:rsid w:val="00D770A6"/>
    <w:rsid w:val="00D93C7C"/>
    <w:rsid w:val="00DA68F5"/>
    <w:rsid w:val="00DA7751"/>
    <w:rsid w:val="00DC3979"/>
    <w:rsid w:val="00DD4756"/>
    <w:rsid w:val="00DE6DA8"/>
    <w:rsid w:val="00DF1CD6"/>
    <w:rsid w:val="00E1037E"/>
    <w:rsid w:val="00E10E72"/>
    <w:rsid w:val="00E17FAD"/>
    <w:rsid w:val="00E236C1"/>
    <w:rsid w:val="00E23E12"/>
    <w:rsid w:val="00E42286"/>
    <w:rsid w:val="00E44AD7"/>
    <w:rsid w:val="00E63813"/>
    <w:rsid w:val="00E63B29"/>
    <w:rsid w:val="00E7153E"/>
    <w:rsid w:val="00E7566E"/>
    <w:rsid w:val="00E75E1C"/>
    <w:rsid w:val="00E877AD"/>
    <w:rsid w:val="00E9211C"/>
    <w:rsid w:val="00E95E44"/>
    <w:rsid w:val="00E96848"/>
    <w:rsid w:val="00EA1178"/>
    <w:rsid w:val="00EA3E16"/>
    <w:rsid w:val="00EA4E8A"/>
    <w:rsid w:val="00EC01CF"/>
    <w:rsid w:val="00ED3F28"/>
    <w:rsid w:val="00ED4EBD"/>
    <w:rsid w:val="00ED6A84"/>
    <w:rsid w:val="00ED6EF8"/>
    <w:rsid w:val="00EF18CB"/>
    <w:rsid w:val="00EF68F6"/>
    <w:rsid w:val="00F264CD"/>
    <w:rsid w:val="00F2719E"/>
    <w:rsid w:val="00F31C35"/>
    <w:rsid w:val="00F35C4C"/>
    <w:rsid w:val="00F445B1"/>
    <w:rsid w:val="00F45CCA"/>
    <w:rsid w:val="00F4664D"/>
    <w:rsid w:val="00F54430"/>
    <w:rsid w:val="00F56314"/>
    <w:rsid w:val="00F564C7"/>
    <w:rsid w:val="00F63B2F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30EA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8FE2FC-0B9D-7640-9461-B593842FD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1</Words>
  <Characters>1437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Alvin Zuyin Zheng</cp:lastModifiedBy>
  <cp:revision>24</cp:revision>
  <cp:lastPrinted>2014-03-29T14:39:00Z</cp:lastPrinted>
  <dcterms:created xsi:type="dcterms:W3CDTF">2015-04-05T18:09:00Z</dcterms:created>
  <dcterms:modified xsi:type="dcterms:W3CDTF">2017-04-21T12:35:00Z</dcterms:modified>
</cp:coreProperties>
</file>